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818bca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5ec5df6-563e-4007-9230-20767673260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5:07Z</dcterms:created>
  <dcterms:modified xsi:type="dcterms:W3CDTF">2023-06-29T17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